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6C1DC141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13C70">
        <w:rPr>
          <w:rFonts w:ascii="Arial" w:hAnsi="Arial"/>
          <w:spacing w:val="0"/>
          <w:kern w:val="0"/>
          <w:sz w:val="24"/>
          <w:szCs w:val="24"/>
        </w:rPr>
        <w:t>2</w:t>
      </w:r>
      <w:r w:rsidR="007E1113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0145D81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0D4615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5B4B0B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645772E5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="000E4412" w:rsidRPr="00022068">
        <w:rPr>
          <w:rFonts w:ascii="Arial" w:hAnsi="Arial" w:cs="Arial"/>
          <w:b/>
          <w:bCs/>
          <w:sz w:val="20"/>
          <w:szCs w:val="20"/>
        </w:rPr>
        <w:t>Principal</w:t>
      </w:r>
      <w:proofErr w:type="spellEnd"/>
      <w:r w:rsidR="000E4412"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0E4412" w:rsidRPr="00022068">
        <w:rPr>
          <w:rFonts w:ascii="Arial" w:hAnsi="Arial" w:cs="Arial"/>
          <w:b/>
          <w:bCs/>
          <w:sz w:val="20"/>
          <w:szCs w:val="20"/>
        </w:rPr>
        <w:t>engineering</w:t>
      </w:r>
      <w:proofErr w:type="spellEnd"/>
      <w:r w:rsidR="000E4412"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</w:p>
    <w:p w14:paraId="4AB695E7" w14:textId="77777777" w:rsidR="000E4412" w:rsidRPr="00022068" w:rsidRDefault="000E4412" w:rsidP="000E441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Style w:val="platne1"/>
          <w:rFonts w:ascii="Arial" w:hAnsi="Arial" w:cs="Arial"/>
          <w:sz w:val="20"/>
          <w:szCs w:val="20"/>
        </w:rPr>
        <w:t>se sídlem:</w:t>
      </w:r>
      <w:r w:rsidRPr="00022068">
        <w:rPr>
          <w:rStyle w:val="platne1"/>
          <w:rFonts w:ascii="Arial" w:hAnsi="Arial" w:cs="Arial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Na hřebenech II 1718/8, 140 00 Praha 4 – Nusl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9A1983B" w14:textId="77777777" w:rsidR="000E4412" w:rsidRPr="00022068" w:rsidRDefault="000E4412" w:rsidP="000E4412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26775794</w:t>
      </w:r>
      <w:r w:rsidRPr="00022068">
        <w:rPr>
          <w:rFonts w:ascii="Arial" w:hAnsi="Arial" w:cs="Arial"/>
          <w:sz w:val="20"/>
          <w:szCs w:val="20"/>
        </w:rPr>
        <w:tab/>
      </w:r>
    </w:p>
    <w:p w14:paraId="2759FD0E" w14:textId="77777777" w:rsidR="000E4412" w:rsidRPr="00022068" w:rsidRDefault="000E4412" w:rsidP="000E4412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CZ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26775794</w:t>
      </w:r>
    </w:p>
    <w:p w14:paraId="424DD1F6" w14:textId="43440651" w:rsidR="000E4412" w:rsidRDefault="000E4412" w:rsidP="000E441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sz w:val="20"/>
          <w:szCs w:val="20"/>
        </w:rPr>
        <w:t xml:space="preserve">bankovní spojení: </w:t>
      </w:r>
      <w:r>
        <w:rPr>
          <w:rFonts w:ascii="Arial" w:hAnsi="Arial" w:cs="Arial"/>
          <w:sz w:val="20"/>
          <w:szCs w:val="20"/>
        </w:rPr>
        <w:tab/>
      </w:r>
      <w:r w:rsidR="000D4615" w:rsidRPr="000D4615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CB7F3B3" w14:textId="77777777" w:rsidR="000D4615" w:rsidRDefault="000E4412" w:rsidP="000D461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0D4615" w:rsidRPr="000D4615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0D4615"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4C922F7F" w14:textId="580CE973" w:rsidR="000E4412" w:rsidRPr="00022068" w:rsidRDefault="000E4412" w:rsidP="000D461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Miloš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proofErr w:type="spellStart"/>
      <w:r w:rsidRPr="00022068">
        <w:rPr>
          <w:rFonts w:ascii="Arial" w:hAnsi="Arial" w:cs="Arial"/>
          <w:bCs/>
          <w:color w:val="000000"/>
          <w:sz w:val="20"/>
          <w:szCs w:val="20"/>
        </w:rPr>
        <w:t>Tkáči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proofErr w:type="spellEnd"/>
      <w:r w:rsidRPr="00022068">
        <w:rPr>
          <w:rFonts w:ascii="Arial" w:hAnsi="Arial" w:cs="Arial"/>
          <w:bCs/>
          <w:color w:val="000000"/>
          <w:sz w:val="20"/>
          <w:szCs w:val="20"/>
        </w:rPr>
        <w:t>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1F350443" w14:textId="77777777" w:rsidR="000E4412" w:rsidRPr="00022068" w:rsidRDefault="000E4412" w:rsidP="000E441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3545A284" w14:textId="7D1C82B4" w:rsidR="00905521" w:rsidRPr="00770BDC" w:rsidRDefault="00F1050C" w:rsidP="002C6AF7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C60DC7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770BDC">
        <w:rPr>
          <w:rFonts w:ascii="Arial" w:hAnsi="Arial" w:cs="Arial"/>
          <w:sz w:val="20"/>
          <w:szCs w:val="20"/>
        </w:rPr>
        <w:t>služby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C60DC7" w:rsidRPr="00C60DC7">
        <w:rPr>
          <w:rFonts w:ascii="Arial" w:hAnsi="Arial" w:cs="Arial"/>
          <w:sz w:val="20"/>
          <w:szCs w:val="20"/>
        </w:rPr>
        <w:t xml:space="preserve">IT </w:t>
      </w:r>
      <w:r w:rsidR="00770BDC">
        <w:rPr>
          <w:rFonts w:ascii="Arial" w:hAnsi="Arial" w:cs="Arial"/>
          <w:sz w:val="20"/>
          <w:szCs w:val="20"/>
        </w:rPr>
        <w:t>odborníků</w:t>
      </w:r>
      <w:r w:rsidRPr="00C60DC7">
        <w:rPr>
          <w:rFonts w:ascii="Arial" w:hAnsi="Arial" w:cs="Arial"/>
          <w:sz w:val="20"/>
          <w:szCs w:val="20"/>
        </w:rPr>
        <w:t xml:space="preserve"> </w:t>
      </w:r>
      <w:r w:rsidR="008475FE" w:rsidRPr="00C60DC7">
        <w:rPr>
          <w:rFonts w:ascii="Arial" w:hAnsi="Arial" w:cs="Arial"/>
          <w:sz w:val="20"/>
          <w:szCs w:val="20"/>
        </w:rPr>
        <w:t xml:space="preserve">v rozsahu dle odst. 2.2 této Dílčí smlouvy </w:t>
      </w:r>
      <w:r w:rsidR="00770BDC" w:rsidRPr="00770BDC">
        <w:rPr>
          <w:rFonts w:ascii="Arial" w:hAnsi="Arial" w:cs="Arial"/>
          <w:sz w:val="20"/>
          <w:szCs w:val="20"/>
        </w:rPr>
        <w:t>pro návrh a realizaci registru zastoupení MPSV, který se bude přímo integrovat přes propojený datový fond na Registr zastoupení spravovaný Ministerstvem vnitra/ISZR. Registr zastoupení MPSV bude univerzálním nástrojem pro poskytování digitálních mandátů v rámci ekosystému MPSV. Součástí plnění bude</w:t>
      </w:r>
      <w:r w:rsidR="00770BDC">
        <w:rPr>
          <w:rFonts w:ascii="Arial" w:hAnsi="Arial" w:cs="Arial"/>
          <w:sz w:val="20"/>
          <w:szCs w:val="20"/>
        </w:rPr>
        <w:t>:</w:t>
      </w:r>
    </w:p>
    <w:p w14:paraId="1CCE92F4" w14:textId="77777777" w:rsidR="00770BDC" w:rsidRPr="00770BDC" w:rsidRDefault="00770BDC" w:rsidP="00770BDC">
      <w:pPr>
        <w:pStyle w:val="RLlneksmlouvy"/>
        <w:widowControl w:val="0"/>
        <w:numPr>
          <w:ilvl w:val="0"/>
          <w:numId w:val="64"/>
        </w:numPr>
        <w:tabs>
          <w:tab w:val="left" w:pos="6804"/>
        </w:tabs>
        <w:spacing w:before="60" w:after="0" w:line="280" w:lineRule="atLeast"/>
        <w:ind w:left="1134" w:hanging="283"/>
        <w:rPr>
          <w:rFonts w:ascii="Arial" w:hAnsi="Arial" w:cs="Arial"/>
          <w:b w:val="0"/>
          <w:bCs/>
          <w:sz w:val="20"/>
          <w:szCs w:val="22"/>
        </w:rPr>
      </w:pPr>
      <w:r w:rsidRPr="00770BDC">
        <w:rPr>
          <w:rFonts w:ascii="Arial" w:hAnsi="Arial" w:cs="Arial"/>
          <w:b w:val="0"/>
          <w:bCs/>
          <w:sz w:val="20"/>
          <w:szCs w:val="22"/>
        </w:rPr>
        <w:t xml:space="preserve">vypracování detailní analýzy včetně funkčních a nefunkčních požadavků na zastupování v informačních systémech MPSV; </w:t>
      </w:r>
    </w:p>
    <w:p w14:paraId="3BE85948" w14:textId="77777777" w:rsidR="00770BDC" w:rsidRPr="00770BDC" w:rsidRDefault="00770BDC" w:rsidP="00770BDC">
      <w:pPr>
        <w:pStyle w:val="RLlneksmlouvy"/>
        <w:widowControl w:val="0"/>
        <w:numPr>
          <w:ilvl w:val="0"/>
          <w:numId w:val="64"/>
        </w:numPr>
        <w:tabs>
          <w:tab w:val="left" w:pos="6804"/>
        </w:tabs>
        <w:spacing w:before="60" w:after="0" w:line="280" w:lineRule="atLeast"/>
        <w:ind w:left="1134" w:hanging="283"/>
        <w:rPr>
          <w:rFonts w:ascii="Arial" w:hAnsi="Arial" w:cs="Arial"/>
          <w:b w:val="0"/>
          <w:bCs/>
          <w:sz w:val="20"/>
          <w:szCs w:val="22"/>
        </w:rPr>
      </w:pPr>
      <w:r w:rsidRPr="00770BDC">
        <w:rPr>
          <w:rFonts w:ascii="Arial" w:hAnsi="Arial" w:cs="Arial"/>
          <w:b w:val="0"/>
          <w:bCs/>
          <w:sz w:val="20"/>
          <w:szCs w:val="22"/>
        </w:rPr>
        <w:t xml:space="preserve">kooperace při tvorbě šablon datových struktur v souladu s legislativními a technickými standardy Registru práv a povinností (RPP), které jsou nutností pro zavedení digitálního zmocnění v registru zastoupení; </w:t>
      </w:r>
    </w:p>
    <w:p w14:paraId="5BB5F34D" w14:textId="77777777" w:rsidR="00770BDC" w:rsidRPr="00770BDC" w:rsidRDefault="00770BDC" w:rsidP="00770BDC">
      <w:pPr>
        <w:pStyle w:val="RLlneksmlouvy"/>
        <w:widowControl w:val="0"/>
        <w:numPr>
          <w:ilvl w:val="0"/>
          <w:numId w:val="64"/>
        </w:numPr>
        <w:tabs>
          <w:tab w:val="left" w:pos="6804"/>
        </w:tabs>
        <w:spacing w:before="60" w:after="0" w:line="280" w:lineRule="atLeast"/>
        <w:ind w:left="1134" w:hanging="283"/>
        <w:rPr>
          <w:rFonts w:ascii="Arial" w:hAnsi="Arial" w:cs="Arial"/>
          <w:b w:val="0"/>
          <w:bCs/>
          <w:sz w:val="20"/>
          <w:szCs w:val="22"/>
        </w:rPr>
      </w:pPr>
      <w:r w:rsidRPr="00770BDC">
        <w:rPr>
          <w:rFonts w:ascii="Arial" w:hAnsi="Arial" w:cs="Arial"/>
          <w:b w:val="0"/>
          <w:bCs/>
          <w:sz w:val="20"/>
          <w:szCs w:val="22"/>
        </w:rPr>
        <w:t xml:space="preserve">architektonický návrh a implementace centralizované a univerzální komponenty pro poskytování mandátů z registru zastoupení v ekosystému MPSV; </w:t>
      </w:r>
    </w:p>
    <w:p w14:paraId="62EC5F62" w14:textId="6E43AA23" w:rsidR="00770BDC" w:rsidRPr="00770BDC" w:rsidRDefault="00770BDC" w:rsidP="00770BDC">
      <w:pPr>
        <w:pStyle w:val="RLlneksmlouvy"/>
        <w:widowControl w:val="0"/>
        <w:numPr>
          <w:ilvl w:val="0"/>
          <w:numId w:val="64"/>
        </w:numPr>
        <w:tabs>
          <w:tab w:val="left" w:pos="6804"/>
        </w:tabs>
        <w:spacing w:before="60" w:after="0" w:line="280" w:lineRule="atLeast"/>
        <w:ind w:left="1134" w:hanging="283"/>
        <w:rPr>
          <w:rFonts w:ascii="Arial" w:hAnsi="Arial" w:cs="Arial"/>
          <w:b w:val="0"/>
          <w:bCs/>
          <w:sz w:val="20"/>
          <w:szCs w:val="22"/>
        </w:rPr>
      </w:pPr>
      <w:r w:rsidRPr="00770BDC">
        <w:rPr>
          <w:rFonts w:ascii="Arial" w:hAnsi="Arial" w:cs="Arial"/>
          <w:b w:val="0"/>
          <w:bCs/>
          <w:sz w:val="20"/>
          <w:szCs w:val="22"/>
        </w:rPr>
        <w:t>vytvoření zabezpečené integrace s Registrem zastoupení prostřednictvím propojeného datového fondu. Návrh a implementace univerzálních rozhraní API a webových služeb pro hladkou integraci s interními aplikacemi MPSV</w:t>
      </w:r>
    </w:p>
    <w:p w14:paraId="40DDFAB1" w14:textId="7CA1F102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98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7"/>
        <w:gridCol w:w="2391"/>
        <w:gridCol w:w="2250"/>
      </w:tblGrid>
      <w:tr w:rsidR="007910AE" w:rsidRPr="00B36499" w14:paraId="202EE327" w14:textId="640359EC" w:rsidTr="007910AE">
        <w:trPr>
          <w:trHeight w:val="315"/>
        </w:trPr>
        <w:tc>
          <w:tcPr>
            <w:tcW w:w="3857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B713F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391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B713F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2250" w:type="dxa"/>
            <w:shd w:val="clear" w:color="000000" w:fill="DBE5F1"/>
          </w:tcPr>
          <w:p w14:paraId="6F9D9676" w14:textId="16B621B9" w:rsidR="007910AE" w:rsidRPr="008C603A" w:rsidRDefault="007910AE" w:rsidP="00B713F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B713F2" w:rsidRPr="00B36499" w14:paraId="52022611" w14:textId="0BA22402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50154E61" w14:textId="1C1AD3A0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T Architekt Senior 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5C6CB900" w14:textId="23D8D134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2250" w:type="dxa"/>
            <w:vAlign w:val="center"/>
          </w:tcPr>
          <w:p w14:paraId="664C0D02" w14:textId="2810CA0A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B713F2" w:rsidRPr="00B36499" w14:paraId="4F0CCE1C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7D979FF0" w14:textId="347FCF2E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3CDFB020" w14:textId="1DFC03BD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 w:themeColor="text1"/>
                <w:sz w:val="20"/>
                <w:szCs w:val="20"/>
              </w:rPr>
              <w:t>180</w:t>
            </w:r>
          </w:p>
        </w:tc>
        <w:tc>
          <w:tcPr>
            <w:tcW w:w="2250" w:type="dxa"/>
            <w:vAlign w:val="center"/>
          </w:tcPr>
          <w:p w14:paraId="6C7491DD" w14:textId="68C1390E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0,8</w:t>
            </w:r>
          </w:p>
        </w:tc>
      </w:tr>
      <w:tr w:rsidR="00B713F2" w:rsidRPr="00B36499" w14:paraId="4DA2F605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257FCB8B" w14:textId="263BE27E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IT Analytik Ju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32B06B8A" w14:textId="57B6AD05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2250" w:type="dxa"/>
            <w:vAlign w:val="center"/>
          </w:tcPr>
          <w:p w14:paraId="351A5105" w14:textId="13AD1885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,0</w:t>
            </w:r>
          </w:p>
        </w:tc>
      </w:tr>
      <w:tr w:rsidR="00B713F2" w:rsidRPr="00B36499" w14:paraId="11A4A7F4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1749FD4A" w14:textId="626CB9E3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0C86CD83" w14:textId="43BF7F85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250" w:type="dxa"/>
            <w:vAlign w:val="center"/>
          </w:tcPr>
          <w:p w14:paraId="2A86D4F6" w14:textId="248BF905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0,5</w:t>
            </w:r>
          </w:p>
        </w:tc>
      </w:tr>
      <w:tr w:rsidR="00B713F2" w:rsidRPr="00B36499" w14:paraId="77145663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1B943162" w14:textId="00242990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1F373194" w14:textId="28DCF748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2250" w:type="dxa"/>
            <w:vAlign w:val="center"/>
          </w:tcPr>
          <w:p w14:paraId="2375BE5A" w14:textId="04AD749B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,0</w:t>
            </w:r>
          </w:p>
        </w:tc>
      </w:tr>
      <w:tr w:rsidR="00B713F2" w:rsidRPr="00746F99" w14:paraId="06E54551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283F1A8E" w14:textId="065B229A" w:rsidR="00B713F2" w:rsidRPr="00746F99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46F99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746F99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 I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17EA8D5C" w14:textId="70BE08E4" w:rsidR="00B713F2" w:rsidRPr="00746F99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6F99">
              <w:rPr>
                <w:rFonts w:ascii="Arial" w:hAnsi="Arial" w:cs="Arial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2250" w:type="dxa"/>
            <w:vAlign w:val="center"/>
          </w:tcPr>
          <w:p w14:paraId="1C3DB8BF" w14:textId="4CDDBFFA" w:rsidR="00B713F2" w:rsidRPr="00746F99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6F99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</w:tr>
      <w:tr w:rsidR="00B713F2" w:rsidRPr="00B36499" w14:paraId="7E0D0B79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0AB74FDD" w14:textId="714B24A4" w:rsidR="00B713F2" w:rsidRPr="00746F99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46F99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746F99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 II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357F7D92" w14:textId="414FC676" w:rsidR="00B713F2" w:rsidRPr="00746F99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6F99">
              <w:rPr>
                <w:rFonts w:ascii="Arial" w:hAnsi="Arial" w:cs="Arial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2250" w:type="dxa"/>
            <w:vAlign w:val="center"/>
          </w:tcPr>
          <w:p w14:paraId="77010AED" w14:textId="1FB54D65" w:rsidR="00B713F2" w:rsidRPr="00746F99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6F99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</w:tr>
      <w:tr w:rsidR="00B713F2" w:rsidRPr="00B36499" w14:paraId="15794577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4227A2FF" w14:textId="19064BBD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Databázový developer</w:t>
            </w:r>
            <w:r w:rsidR="006F3BBC">
              <w:rPr>
                <w:rFonts w:ascii="Arial" w:hAnsi="Arial" w:cs="Arial"/>
                <w:color w:val="000000"/>
                <w:sz w:val="20"/>
                <w:szCs w:val="20"/>
              </w:rPr>
              <w:t xml:space="preserve">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05A4EB4E" w14:textId="649EAB28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2250" w:type="dxa"/>
            <w:vAlign w:val="center"/>
          </w:tcPr>
          <w:p w14:paraId="22E3BA92" w14:textId="36190861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</w:tr>
      <w:tr w:rsidR="00B713F2" w:rsidRPr="00B36499" w14:paraId="326673A1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43A271CF" w14:textId="6A80BED3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Frontend</w:t>
            </w:r>
            <w:proofErr w:type="spellEnd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49F4E332" w14:textId="79634BD3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250" w:type="dxa"/>
            <w:vAlign w:val="center"/>
          </w:tcPr>
          <w:p w14:paraId="52BCDC90" w14:textId="7160CEA4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0,4</w:t>
            </w:r>
          </w:p>
        </w:tc>
      </w:tr>
      <w:tr w:rsidR="00B713F2" w:rsidRPr="00B36499" w14:paraId="59C83798" w14:textId="77777777" w:rsidTr="00D94F7A">
        <w:trPr>
          <w:trHeight w:val="315"/>
        </w:trPr>
        <w:tc>
          <w:tcPr>
            <w:tcW w:w="3857" w:type="dxa"/>
            <w:shd w:val="clear" w:color="auto" w:fill="auto"/>
            <w:vAlign w:val="center"/>
          </w:tcPr>
          <w:p w14:paraId="2ED801D2" w14:textId="68259E69" w:rsidR="00B713F2" w:rsidRPr="00B713F2" w:rsidRDefault="00B713F2" w:rsidP="00B713F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2FCAABD5" w14:textId="29E4667C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250" w:type="dxa"/>
            <w:vAlign w:val="center"/>
          </w:tcPr>
          <w:p w14:paraId="0D2EDC5B" w14:textId="3A3C7518" w:rsidR="00B713F2" w:rsidRPr="00B713F2" w:rsidRDefault="00B713F2" w:rsidP="00B713F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sz w:val="20"/>
                <w:szCs w:val="20"/>
              </w:rPr>
              <w:t>0,4</w:t>
            </w:r>
          </w:p>
        </w:tc>
      </w:tr>
    </w:tbl>
    <w:p w14:paraId="15EFB442" w14:textId="1A16AF01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  <w:r w:rsidR="00913C70">
        <w:rPr>
          <w:rFonts w:ascii="Arial" w:hAnsi="Arial" w:cs="Arial"/>
          <w:sz w:val="20"/>
          <w:szCs w:val="20"/>
        </w:rPr>
        <w:t>.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98B68C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D491B4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69501ABB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0E4412">
        <w:rPr>
          <w:rFonts w:ascii="Arial" w:hAnsi="Arial" w:cs="Arial"/>
          <w:sz w:val="20"/>
          <w:szCs w:val="20"/>
          <w:lang w:eastAsia="en-US"/>
        </w:rPr>
        <w:t xml:space="preserve"> 13 333 </w:t>
      </w:r>
      <w:r w:rsidR="000E4412" w:rsidRPr="000E4412">
        <w:rPr>
          <w:rFonts w:ascii="Arial" w:hAnsi="Arial" w:cs="Arial"/>
          <w:sz w:val="20"/>
          <w:szCs w:val="20"/>
          <w:lang w:eastAsia="en-US"/>
        </w:rPr>
        <w:t>000</w:t>
      </w:r>
      <w:r w:rsidRPr="000E4412">
        <w:rPr>
          <w:rFonts w:ascii="Arial" w:hAnsi="Arial" w:cs="Arial"/>
          <w:sz w:val="20"/>
          <w:szCs w:val="20"/>
        </w:rPr>
        <w:t>,- Kč</w:t>
      </w:r>
      <w:r w:rsidRPr="00407C33">
        <w:rPr>
          <w:rFonts w:ascii="Arial" w:hAnsi="Arial" w:cs="Arial"/>
          <w:sz w:val="20"/>
          <w:szCs w:val="20"/>
        </w:rPr>
        <w:t xml:space="preserve">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5E56FDC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B20AF">
        <w:rPr>
          <w:rFonts w:ascii="Arial" w:hAnsi="Arial" w:cs="Arial"/>
          <w:sz w:val="20"/>
          <w:szCs w:val="20"/>
          <w:lang w:eastAsia="en-US"/>
        </w:rPr>
        <w:t>31. 12. 2025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Dílčí smlouva nabývá platnosti dnem jejího podpisu oběma smluvními stranami a účinnosti dnem jejího uveřejnění dle zákona č. 340/2015 Sb., o zvláštních podmínkách účinnosti některých smluv, </w:t>
      </w:r>
      <w:r w:rsidRPr="00407C33">
        <w:rPr>
          <w:rFonts w:ascii="Arial" w:hAnsi="Arial" w:cs="Arial"/>
          <w:sz w:val="20"/>
          <w:szCs w:val="20"/>
        </w:rPr>
        <w:lastRenderedPageBreak/>
        <w:t>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7F818845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0E4412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3DB8A8FE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29E7FA43" w:rsidR="00256337" w:rsidRDefault="000E441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022068">
              <w:rPr>
                <w:rFonts w:ascii="Arial" w:hAnsi="Arial" w:cs="Arial"/>
                <w:b/>
                <w:bCs/>
                <w:sz w:val="20"/>
                <w:szCs w:val="20"/>
              </w:rPr>
              <w:t>Principal</w:t>
            </w:r>
            <w:proofErr w:type="spellEnd"/>
            <w:r w:rsidRPr="000220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22068">
              <w:rPr>
                <w:rFonts w:ascii="Arial" w:hAnsi="Arial" w:cs="Arial"/>
                <w:b/>
                <w:bCs/>
                <w:sz w:val="20"/>
                <w:szCs w:val="20"/>
              </w:rPr>
              <w:t>engineering</w:t>
            </w:r>
            <w:proofErr w:type="spellEnd"/>
            <w:r w:rsidRPr="000220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3990D6F" w14:textId="6F42B722" w:rsidR="001227A2" w:rsidRPr="00A16B28" w:rsidRDefault="001227A2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0D4615" w:rsidRPr="00A5360B" w14:paraId="10466287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5E08ADD2" w14:textId="383F479D" w:rsidR="000D4615" w:rsidRPr="009C2F33" w:rsidRDefault="000D4615" w:rsidP="000D4615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T Architekt Senior 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16A59B83" w:rsidR="000D4615" w:rsidRPr="00DF540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D64C838" w14:textId="25F130E3" w:rsidR="000D4615" w:rsidRPr="00796AF1" w:rsidRDefault="000D4615" w:rsidP="000D4615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770D495D" w:rsidR="000D4615" w:rsidRPr="00796AF1" w:rsidRDefault="000D4615" w:rsidP="000D4615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300,-</w:t>
            </w:r>
          </w:p>
        </w:tc>
      </w:tr>
      <w:tr w:rsidR="000D4615" w:rsidRPr="00A5360B" w14:paraId="18236ED6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3C5E32A" w14:textId="388838FF" w:rsidR="000D4615" w:rsidRPr="00204846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9A88FCF" w14:textId="71B70ACC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42A1D1F7" w14:textId="5EF0593A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238916A1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9 600,-</w:t>
            </w:r>
          </w:p>
        </w:tc>
      </w:tr>
      <w:tr w:rsidR="000D4615" w:rsidRPr="00A5360B" w14:paraId="3CDF5233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816E4F9" w14:textId="5CFF5418" w:rsidR="000D4615" w:rsidRPr="00204846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IT Analytik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15AE652" w14:textId="500E3120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742A4AA" w14:textId="605DB8B8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2B3F589" w14:textId="48E8A56B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7 900,-</w:t>
            </w:r>
          </w:p>
        </w:tc>
      </w:tr>
      <w:tr w:rsidR="000D4615" w:rsidRPr="00A5360B" w14:paraId="16B39FD5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3F5C57E4" w14:textId="4A4A052B" w:rsidR="000D4615" w:rsidRPr="00204846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Integrační architekt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4A4AC08" w14:textId="74AD2182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C689675" w14:textId="06844FB3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360E164" w14:textId="6199D3E5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14 400,-</w:t>
            </w:r>
          </w:p>
        </w:tc>
      </w:tr>
      <w:tr w:rsidR="000D4615" w:rsidRPr="00A5360B" w14:paraId="0A093EAF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187D376C" w14:textId="14B52468" w:rsidR="000D4615" w:rsidRPr="00204846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6C3F4CA" w14:textId="55A5B80D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7692B8F4" w14:textId="1CF24C3D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CE6518" w14:textId="13CBCC9A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10 300,-</w:t>
            </w:r>
          </w:p>
        </w:tc>
      </w:tr>
      <w:tr w:rsidR="000D4615" w:rsidRPr="00A5360B" w14:paraId="221F1C5A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37BA2ECB" w14:textId="04425ED6" w:rsidR="000D4615" w:rsidRPr="00B713F2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 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CA1F836" w14:textId="05D36B0B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6CBC20FB" w14:textId="16637B35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18155A41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5 500,-</w:t>
            </w:r>
          </w:p>
        </w:tc>
      </w:tr>
      <w:tr w:rsidR="000D4615" w:rsidRPr="00A5360B" w14:paraId="0ED61C4C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4C10B72C" w14:textId="013CDBF0" w:rsidR="000D4615" w:rsidRPr="00B713F2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 II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5001BB" w14:textId="0E80AC05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705F283D" w14:textId="017A58D4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D97AD0A" w14:textId="46B1F373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5 500,-</w:t>
            </w:r>
          </w:p>
        </w:tc>
      </w:tr>
      <w:tr w:rsidR="000D4615" w:rsidRPr="00A5360B" w14:paraId="2B50E5A1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2954EBE4" w14:textId="1D25D29F" w:rsidR="000D4615" w:rsidRPr="00204846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Databázový develope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9EA51C3" w14:textId="25D8ED5B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6D4F67B3" w14:textId="4DAE75D0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A4A3145" w14:textId="210002AD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10 400,-</w:t>
            </w:r>
          </w:p>
        </w:tc>
      </w:tr>
      <w:tr w:rsidR="000D4615" w:rsidRPr="00A5360B" w14:paraId="26F70284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772192EA" w14:textId="22417C54" w:rsidR="000D4615" w:rsidRPr="00204846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E0E07A7" w14:textId="12FD302E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B487A31" w14:textId="38EA7A44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684928E" w14:textId="1C45F4DC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7 250,-</w:t>
            </w:r>
          </w:p>
        </w:tc>
      </w:tr>
      <w:tr w:rsidR="000D4615" w:rsidRPr="00A5360B" w14:paraId="671FED1E" w14:textId="77777777" w:rsidTr="000D4615">
        <w:trPr>
          <w:trHeight w:val="560"/>
        </w:trPr>
        <w:tc>
          <w:tcPr>
            <w:tcW w:w="2182" w:type="dxa"/>
            <w:shd w:val="clear" w:color="auto" w:fill="auto"/>
            <w:vAlign w:val="center"/>
          </w:tcPr>
          <w:p w14:paraId="590C7F7F" w14:textId="454B7516" w:rsidR="000D4615" w:rsidRPr="00204846" w:rsidRDefault="000D4615" w:rsidP="000D461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13F2">
              <w:rPr>
                <w:rFonts w:ascii="Arial" w:hAnsi="Arial" w:cs="Arial"/>
                <w:color w:val="000000"/>
                <w:sz w:val="20"/>
                <w:szCs w:val="20"/>
              </w:rPr>
              <w:t>Projektový manaže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F841550" w14:textId="7E956FC3" w:rsidR="000D4615" w:rsidRPr="000E4412" w:rsidRDefault="000D4615" w:rsidP="000D4615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C027D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932774E" w14:textId="16614F82" w:rsidR="000D4615" w:rsidRPr="00BB2C2E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0AA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017ABA0" w14:textId="4D6DC213" w:rsidR="000D4615" w:rsidRPr="000E4412" w:rsidRDefault="000D4615" w:rsidP="000D461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E4412">
              <w:rPr>
                <w:rFonts w:ascii="Arial" w:hAnsi="Arial" w:cs="Arial"/>
                <w:sz w:val="20"/>
                <w:szCs w:val="22"/>
              </w:rPr>
              <w:t>9 0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CBF71" w14:textId="77777777" w:rsidR="00256227" w:rsidRDefault="00256227">
      <w:r>
        <w:separator/>
      </w:r>
    </w:p>
  </w:endnote>
  <w:endnote w:type="continuationSeparator" w:id="0">
    <w:p w14:paraId="64458F45" w14:textId="77777777" w:rsidR="00256227" w:rsidRDefault="00256227">
      <w:r>
        <w:continuationSeparator/>
      </w:r>
    </w:p>
  </w:endnote>
  <w:endnote w:type="continuationNotice" w:id="1">
    <w:p w14:paraId="2E787894" w14:textId="77777777" w:rsidR="00256227" w:rsidRDefault="002562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C7C4C" w14:textId="77777777" w:rsidR="00256227" w:rsidRDefault="00256227">
      <w:r>
        <w:separator/>
      </w:r>
    </w:p>
  </w:footnote>
  <w:footnote w:type="continuationSeparator" w:id="0">
    <w:p w14:paraId="4D48AA4D" w14:textId="77777777" w:rsidR="00256227" w:rsidRDefault="00256227">
      <w:r>
        <w:continuationSeparator/>
      </w:r>
    </w:p>
  </w:footnote>
  <w:footnote w:type="continuationNotice" w:id="1">
    <w:p w14:paraId="3C8E3F9F" w14:textId="77777777" w:rsidR="00256227" w:rsidRDefault="002562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4C780663" w:rsidR="00853E81" w:rsidRPr="00853E81" w:rsidRDefault="00853E81" w:rsidP="00746F99">
    <w:pPr>
      <w:pStyle w:val="Zhlav"/>
      <w:pBdr>
        <w:bottom w:val="none" w:sz="0" w:space="0" w:color="auto"/>
      </w:pBdr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4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9" w15:restartNumberingAfterBreak="0">
    <w:nsid w:val="216D1491"/>
    <w:multiLevelType w:val="hybridMultilevel"/>
    <w:tmpl w:val="E7DC9ABC"/>
    <w:lvl w:ilvl="0" w:tplc="B4D857F2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2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8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9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2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3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4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7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8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9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40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41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4" w15:restartNumberingAfterBreak="0">
    <w:nsid w:val="4BBC2BA2"/>
    <w:multiLevelType w:val="hybridMultilevel"/>
    <w:tmpl w:val="3AC86D50"/>
    <w:lvl w:ilvl="0" w:tplc="0B6479C4">
      <w:start w:val="1"/>
      <w:numFmt w:val="bullet"/>
      <w:lvlText w:val="-"/>
      <w:lvlJc w:val="left"/>
      <w:pPr>
        <w:ind w:left="78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50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5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6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7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9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0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61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2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9"/>
  </w:num>
  <w:num w:numId="2" w16cid:durableId="250742039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9"/>
  </w:num>
  <w:num w:numId="5" w16cid:durableId="1600867120">
    <w:abstractNumId w:val="21"/>
  </w:num>
  <w:num w:numId="6" w16cid:durableId="949317791">
    <w:abstractNumId w:val="16"/>
  </w:num>
  <w:num w:numId="7" w16cid:durableId="294872119">
    <w:abstractNumId w:val="47"/>
  </w:num>
  <w:num w:numId="8" w16cid:durableId="2060742888">
    <w:abstractNumId w:val="59"/>
  </w:num>
  <w:num w:numId="9" w16cid:durableId="745686164">
    <w:abstractNumId w:val="40"/>
  </w:num>
  <w:num w:numId="10" w16cid:durableId="1645768299">
    <w:abstractNumId w:val="31"/>
  </w:num>
  <w:num w:numId="11" w16cid:durableId="10037740">
    <w:abstractNumId w:val="27"/>
  </w:num>
  <w:num w:numId="12" w16cid:durableId="409543295">
    <w:abstractNumId w:val="43"/>
  </w:num>
  <w:num w:numId="13" w16cid:durableId="654459808">
    <w:abstractNumId w:val="42"/>
  </w:num>
  <w:num w:numId="14" w16cid:durableId="463155709">
    <w:abstractNumId w:val="12"/>
  </w:num>
  <w:num w:numId="15" w16cid:durableId="2120103895">
    <w:abstractNumId w:val="53"/>
  </w:num>
  <w:num w:numId="16" w16cid:durableId="252393947">
    <w:abstractNumId w:val="18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9"/>
  </w:num>
  <w:num w:numId="21" w16cid:durableId="106316517">
    <w:abstractNumId w:val="48"/>
  </w:num>
  <w:num w:numId="22" w16cid:durableId="1418865306">
    <w:abstractNumId w:val="52"/>
  </w:num>
  <w:num w:numId="23" w16cid:durableId="770664537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22"/>
  </w:num>
  <w:num w:numId="27" w16cid:durableId="173426749">
    <w:abstractNumId w:val="51"/>
  </w:num>
  <w:num w:numId="28" w16cid:durableId="758210841">
    <w:abstractNumId w:val="57"/>
  </w:num>
  <w:num w:numId="29" w16cid:durableId="359165940">
    <w:abstractNumId w:val="58"/>
  </w:num>
  <w:num w:numId="30" w16cid:durableId="2027823902">
    <w:abstractNumId w:val="32"/>
  </w:num>
  <w:num w:numId="31" w16cid:durableId="1480613658">
    <w:abstractNumId w:val="46"/>
  </w:num>
  <w:num w:numId="32" w16cid:durableId="112411444">
    <w:abstractNumId w:val="55"/>
  </w:num>
  <w:num w:numId="33" w16cid:durableId="1384864722">
    <w:abstractNumId w:val="45"/>
  </w:num>
  <w:num w:numId="34" w16cid:durableId="1364398714">
    <w:abstractNumId w:val="38"/>
  </w:num>
  <w:num w:numId="35" w16cid:durableId="1414161201">
    <w:abstractNumId w:val="7"/>
  </w:num>
  <w:num w:numId="36" w16cid:durableId="900405738">
    <w:abstractNumId w:val="23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5"/>
  </w:num>
  <w:num w:numId="40" w16cid:durableId="121701034">
    <w:abstractNumId w:val="8"/>
  </w:num>
  <w:num w:numId="41" w16cid:durableId="782190033">
    <w:abstractNumId w:val="34"/>
  </w:num>
  <w:num w:numId="42" w16cid:durableId="79330020">
    <w:abstractNumId w:val="28"/>
  </w:num>
  <w:num w:numId="43" w16cid:durableId="936643173">
    <w:abstractNumId w:val="62"/>
  </w:num>
  <w:num w:numId="44" w16cid:durableId="932325692">
    <w:abstractNumId w:val="20"/>
  </w:num>
  <w:num w:numId="45" w16cid:durableId="561913590">
    <w:abstractNumId w:val="5"/>
  </w:num>
  <w:num w:numId="46" w16cid:durableId="861821656">
    <w:abstractNumId w:val="35"/>
  </w:num>
  <w:num w:numId="47" w16cid:durableId="1609387607">
    <w:abstractNumId w:val="50"/>
  </w:num>
  <w:num w:numId="48" w16cid:durableId="155373223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4"/>
  </w:num>
  <w:num w:numId="50" w16cid:durableId="933439668">
    <w:abstractNumId w:val="30"/>
  </w:num>
  <w:num w:numId="51" w16cid:durableId="510222785">
    <w:abstractNumId w:val="41"/>
  </w:num>
  <w:num w:numId="52" w16cid:durableId="908535363">
    <w:abstractNumId w:val="13"/>
  </w:num>
  <w:num w:numId="53" w16cid:durableId="2147159868">
    <w:abstractNumId w:val="36"/>
  </w:num>
  <w:num w:numId="54" w16cid:durableId="1777947227">
    <w:abstractNumId w:val="61"/>
  </w:num>
  <w:num w:numId="55" w16cid:durableId="823737311">
    <w:abstractNumId w:val="26"/>
  </w:num>
  <w:num w:numId="56" w16cid:durableId="1322083425">
    <w:abstractNumId w:val="15"/>
  </w:num>
  <w:num w:numId="57" w16cid:durableId="489835928">
    <w:abstractNumId w:val="33"/>
  </w:num>
  <w:num w:numId="58" w16cid:durableId="821657201">
    <w:abstractNumId w:val="29"/>
  </w:num>
  <w:num w:numId="59" w16cid:durableId="15195379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9"/>
  </w:num>
  <w:num w:numId="61" w16cid:durableId="513959592">
    <w:abstractNumId w:val="29"/>
  </w:num>
  <w:num w:numId="62" w16cid:durableId="1554996970">
    <w:abstractNumId w:val="6"/>
  </w:num>
  <w:num w:numId="63" w16cid:durableId="589705834">
    <w:abstractNumId w:val="44"/>
  </w:num>
  <w:num w:numId="64" w16cid:durableId="1669865651">
    <w:abstractNumId w:val="19"/>
  </w:num>
  <w:num w:numId="65" w16cid:durableId="598149020">
    <w:abstractNumId w:val="29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615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12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227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2C5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BBC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6F99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26E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486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744B7AEEE3641B4DD478EED8BE97E" ma:contentTypeVersion="11" ma:contentTypeDescription="Create a new document." ma:contentTypeScope="" ma:versionID="860bed591927a0965f02565813ddb2bc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141264b2dcfe007081115968d5fa606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dcmitype/"/>
    <ds:schemaRef ds:uri="de994c9b-0281-4d00-9fe8-d39a2f856ba7"/>
    <ds:schemaRef ds:uri="34947269-d457-4f32-8da8-b688681722aa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F3E85E-C465-41E5-99B8-F1FA72282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256</Words>
  <Characters>7398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8</cp:revision>
  <cp:lastPrinted>2025-01-08T08:59:00Z</cp:lastPrinted>
  <dcterms:created xsi:type="dcterms:W3CDTF">2024-12-05T12:31:00Z</dcterms:created>
  <dcterms:modified xsi:type="dcterms:W3CDTF">2025-03-0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</Properties>
</file>